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76B939" w14:textId="77777777" w:rsidR="00E51341" w:rsidRDefault="003D5CB2" w:rsidP="00447402">
      <w:pPr>
        <w:tabs>
          <w:tab w:val="left" w:pos="4856"/>
          <w:tab w:val="left" w:pos="7522"/>
        </w:tabs>
        <w:ind w:left="4962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A573869" wp14:editId="13180F85">
                <wp:simplePos x="0" y="0"/>
                <wp:positionH relativeFrom="page">
                  <wp:posOffset>-38100</wp:posOffset>
                </wp:positionH>
                <wp:positionV relativeFrom="paragraph">
                  <wp:posOffset>314325</wp:posOffset>
                </wp:positionV>
                <wp:extent cx="3791585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91585" cy="1021404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C70D49E" w14:textId="77777777" w:rsidR="003D5CB2" w:rsidRPr="00960669" w:rsidRDefault="003D5CB2" w:rsidP="003D5CB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3F999C2C" w14:textId="52BD0A53" w:rsidR="003D5CB2" w:rsidRPr="00F5748E" w:rsidRDefault="00F5748E" w:rsidP="003D5CB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</w:pPr>
                            <w:r w:rsidRPr="00F5748E"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  <w:t>Equity Analy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573869" id="Rectangle 4" o:spid="_x0000_s1026" style="position:absolute;left:0;text-align:left;margin-left:-3pt;margin-top:24.75pt;width:298.55pt;height:80.4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" fillcolor="#2e74b5 [2404]" strokecolor="#1f4d78 [1604]" strokeweight="1pt">
                <v:textbox>
                  <w:txbxContent>
                    <w:p w14:paraId="6C70D49E" w14:textId="77777777" w:rsidR="003D5CB2" w:rsidRPr="00960669" w:rsidRDefault="003D5CB2" w:rsidP="003D5CB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3F999C2C" w14:textId="52BD0A53" w:rsidR="003D5CB2" w:rsidRPr="00F5748E" w:rsidRDefault="00F5748E" w:rsidP="003D5CB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</w:pPr>
                      <w:r w:rsidRPr="00F5748E"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  <w:t>Equity Analyst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447402">
        <w:rPr>
          <w:noProof/>
          <w:lang w:eastAsia="en-IN"/>
        </w:rPr>
        <w:drawing>
          <wp:inline distT="0" distB="0" distL="0" distR="0" wp14:anchorId="78D70425" wp14:editId="6BC6F753">
            <wp:extent cx="3410435" cy="170041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0435" cy="1700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ACAC34" w14:textId="77777777" w:rsidR="003D5CB2" w:rsidRDefault="00447402" w:rsidP="003D5CB2">
      <w:pPr>
        <w:tabs>
          <w:tab w:val="left" w:pos="4856"/>
          <w:tab w:val="left" w:pos="7522"/>
        </w:tabs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4B0B1CF8" wp14:editId="04632CA4">
                <wp:simplePos x="0" y="0"/>
                <wp:positionH relativeFrom="page">
                  <wp:posOffset>426720</wp:posOffset>
                </wp:positionH>
                <wp:positionV relativeFrom="paragraph">
                  <wp:posOffset>227330</wp:posOffset>
                </wp:positionV>
                <wp:extent cx="6713220" cy="7978140"/>
                <wp:effectExtent l="0" t="0" r="11430" b="22860"/>
                <wp:wrapThrough wrapText="bothSides">
                  <wp:wrapPolygon edited="0">
                    <wp:start x="0" y="0"/>
                    <wp:lineTo x="0" y="21610"/>
                    <wp:lineTo x="21575" y="21610"/>
                    <wp:lineTo x="21575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13220" cy="7978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DE43EF" w14:textId="77777777" w:rsidR="003D5CB2" w:rsidRPr="00F5748E" w:rsidRDefault="003D5CB2" w:rsidP="00F5748E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F5748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7FE0D382" w14:textId="77777777" w:rsidR="003D5CB2" w:rsidRPr="00F5748E" w:rsidRDefault="003D5CB2" w:rsidP="00F5748E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6F1F0F18" w14:textId="77777777" w:rsidR="003D5CB2" w:rsidRPr="00F5748E" w:rsidRDefault="003D5CB2" w:rsidP="00F5748E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F5748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F5748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F5748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F5748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15930914" w14:textId="77777777" w:rsidR="003D5CB2" w:rsidRPr="00F5748E" w:rsidRDefault="003D5CB2" w:rsidP="00F5748E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44CFF365" w14:textId="77777777" w:rsidR="003D5CB2" w:rsidRPr="00F5748E" w:rsidRDefault="003D5CB2" w:rsidP="00F5748E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F5748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34F2176C" w14:textId="54DA0FF3" w:rsidR="00F5748E" w:rsidRPr="00F5748E" w:rsidRDefault="00F5748E" w:rsidP="00F5748E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5748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This application is regarding my candidacy for the vacancy of Equity Analyst Role in your prestigious organization. I believe that I possess the perfect fusion of experience and knowledge </w:t>
                            </w:r>
                            <w:r w:rsidRPr="00F5748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n line</w:t>
                            </w:r>
                            <w:r w:rsidRPr="00F5748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with the job description. Illustrating the </w:t>
                            </w:r>
                            <w:r w:rsidRPr="00F5748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responsibilities,</w:t>
                            </w:r>
                            <w:r w:rsidRPr="00F5748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I am currently tasked with:</w:t>
                            </w:r>
                          </w:p>
                          <w:p w14:paraId="2904C509" w14:textId="77777777" w:rsidR="00F5748E" w:rsidRDefault="00F5748E" w:rsidP="00F5748E">
                            <w:pPr>
                              <w:spacing w:after="0" w:line="276" w:lineRule="auto"/>
                              <w:ind w:left="720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46795DA1" w14:textId="4CA2CE1E" w:rsidR="00F5748E" w:rsidRPr="00F5748E" w:rsidRDefault="00F5748E" w:rsidP="00F5748E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5748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Gather &amp; evaluate data relevant to exchange-traded funds, bonds and stock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3909C9B2" w14:textId="77777777" w:rsidR="00F5748E" w:rsidRPr="00F5748E" w:rsidRDefault="00F5748E" w:rsidP="00F5748E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5748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nalyzing the market performance of rival companies and accumulating actionable investment opportunities.</w:t>
                            </w:r>
                          </w:p>
                          <w:p w14:paraId="478B9432" w14:textId="1CCA43DF" w:rsidR="00F5748E" w:rsidRPr="00F5748E" w:rsidRDefault="00F5748E" w:rsidP="00F5748E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5748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roject financial stats with the help of gathered information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50C11688" w14:textId="77777777" w:rsidR="00F5748E" w:rsidRPr="00F5748E" w:rsidRDefault="00F5748E" w:rsidP="00F5748E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5748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rovide investment guidance on buying, selling and holding of equity.</w:t>
                            </w:r>
                          </w:p>
                          <w:p w14:paraId="1A8A4D7B" w14:textId="169A75DD" w:rsidR="00F5748E" w:rsidRPr="00F5748E" w:rsidRDefault="00F5748E" w:rsidP="00F5748E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5748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onitor industry trend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46CB14A4" w14:textId="3EA86D70" w:rsidR="00F5748E" w:rsidRPr="00F5748E" w:rsidRDefault="00F5748E" w:rsidP="00F5748E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5748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roduce reports based on the valuation and performance of stocks and bond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77E3B0D1" w14:textId="77777777" w:rsidR="00F5748E" w:rsidRPr="00F5748E" w:rsidRDefault="00F5748E" w:rsidP="00F5748E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75032893" w14:textId="77777777" w:rsidR="00F5748E" w:rsidRPr="00F5748E" w:rsidRDefault="00F5748E" w:rsidP="00F5748E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5748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n collaboration with the above duties, I have strengthened my technical versatility and professional aptitude to propel the success of the department and contribute significantly to the ongoing success of the company.</w:t>
                            </w:r>
                          </w:p>
                          <w:p w14:paraId="153889EA" w14:textId="77777777" w:rsidR="00F5748E" w:rsidRPr="00F5748E" w:rsidRDefault="00F5748E" w:rsidP="00F5748E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350F88E3" w14:textId="77777777" w:rsidR="00F5748E" w:rsidRPr="00F5748E" w:rsidRDefault="00F5748E" w:rsidP="00F5748E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5748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e attached resume will serve the overview of my academic records and received accomplishments as an Equity Analyst. I am grateful for reviewing my candidature for the vacant role. I will look forward to further discussing my technical capabilities.</w:t>
                            </w:r>
                          </w:p>
                          <w:p w14:paraId="30032CC1" w14:textId="77777777" w:rsidR="00F5748E" w:rsidRPr="00F5748E" w:rsidRDefault="00F5748E" w:rsidP="00F5748E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4D8BC1D" w14:textId="77777777" w:rsidR="00F5748E" w:rsidRPr="00F5748E" w:rsidRDefault="00F5748E" w:rsidP="00F5748E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5748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incerely,</w:t>
                            </w:r>
                          </w:p>
                          <w:p w14:paraId="09B54967" w14:textId="77777777" w:rsidR="00F5748E" w:rsidRPr="00F5748E" w:rsidRDefault="00F5748E" w:rsidP="00F5748E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5748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031DBA86" w14:textId="77777777" w:rsidR="003D5CB2" w:rsidRPr="00F5748E" w:rsidRDefault="003D5CB2" w:rsidP="00F5748E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0B1CF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33.6pt;margin-top:17.9pt;width:528.6pt;height:628.2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" strokecolor="white [3212]">
                <v:textbox>
                  <w:txbxContent>
                    <w:p w14:paraId="0EDE43EF" w14:textId="77777777" w:rsidR="003D5CB2" w:rsidRPr="00F5748E" w:rsidRDefault="003D5CB2" w:rsidP="00F5748E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F5748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7FE0D382" w14:textId="77777777" w:rsidR="003D5CB2" w:rsidRPr="00F5748E" w:rsidRDefault="003D5CB2" w:rsidP="00F5748E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6F1F0F18" w14:textId="77777777" w:rsidR="003D5CB2" w:rsidRPr="00F5748E" w:rsidRDefault="003D5CB2" w:rsidP="00F5748E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F5748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F5748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F5748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F5748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15930914" w14:textId="77777777" w:rsidR="003D5CB2" w:rsidRPr="00F5748E" w:rsidRDefault="003D5CB2" w:rsidP="00F5748E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44CFF365" w14:textId="77777777" w:rsidR="003D5CB2" w:rsidRPr="00F5748E" w:rsidRDefault="003D5CB2" w:rsidP="00F5748E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F5748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34F2176C" w14:textId="54DA0FF3" w:rsidR="00F5748E" w:rsidRPr="00F5748E" w:rsidRDefault="00F5748E" w:rsidP="00F5748E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5748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This application is regarding my candidacy for the vacancy of Equity Analyst Role in your prestigious organization. I believe that I possess the perfect fusion of experience and knowledge </w:t>
                      </w:r>
                      <w:r w:rsidRPr="00F5748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n line</w:t>
                      </w:r>
                      <w:r w:rsidRPr="00F5748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 with the job description. Illustrating the </w:t>
                      </w:r>
                      <w:r w:rsidRPr="00F5748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responsibilities,</w:t>
                      </w:r>
                      <w:r w:rsidRPr="00F5748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 I am currently tasked with:</w:t>
                      </w:r>
                    </w:p>
                    <w:p w14:paraId="2904C509" w14:textId="77777777" w:rsidR="00F5748E" w:rsidRDefault="00F5748E" w:rsidP="00F5748E">
                      <w:pPr>
                        <w:spacing w:after="0" w:line="276" w:lineRule="auto"/>
                        <w:ind w:left="720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46795DA1" w14:textId="4CA2CE1E" w:rsidR="00F5748E" w:rsidRPr="00F5748E" w:rsidRDefault="00F5748E" w:rsidP="00F5748E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5748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Gather &amp; evaluate data relevant to exchange-traded funds, bonds and stock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3909C9B2" w14:textId="77777777" w:rsidR="00F5748E" w:rsidRPr="00F5748E" w:rsidRDefault="00F5748E" w:rsidP="00F5748E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5748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nalyzing the market performance of rival companies and accumulating actionable investment opportunities.</w:t>
                      </w:r>
                    </w:p>
                    <w:p w14:paraId="478B9432" w14:textId="1CCA43DF" w:rsidR="00F5748E" w:rsidRPr="00F5748E" w:rsidRDefault="00F5748E" w:rsidP="00F5748E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5748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roject financial stats with the help of gathered information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50C11688" w14:textId="77777777" w:rsidR="00F5748E" w:rsidRPr="00F5748E" w:rsidRDefault="00F5748E" w:rsidP="00F5748E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5748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rovide investment guidance on buying, selling and holding of equity.</w:t>
                      </w:r>
                    </w:p>
                    <w:p w14:paraId="1A8A4D7B" w14:textId="169A75DD" w:rsidR="00F5748E" w:rsidRPr="00F5748E" w:rsidRDefault="00F5748E" w:rsidP="00F5748E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5748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onitor industry trend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46CB14A4" w14:textId="3EA86D70" w:rsidR="00F5748E" w:rsidRPr="00F5748E" w:rsidRDefault="00F5748E" w:rsidP="00F5748E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5748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roduce reports based on the valuation and performance of stocks and bond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77E3B0D1" w14:textId="77777777" w:rsidR="00F5748E" w:rsidRPr="00F5748E" w:rsidRDefault="00F5748E" w:rsidP="00F5748E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75032893" w14:textId="77777777" w:rsidR="00F5748E" w:rsidRPr="00F5748E" w:rsidRDefault="00F5748E" w:rsidP="00F5748E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5748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n collaboration with the above duties, I have strengthened my technical versatility and professional aptitude to propel the success of the department and contribute significantly to the ongoing success of the company.</w:t>
                      </w:r>
                    </w:p>
                    <w:p w14:paraId="153889EA" w14:textId="77777777" w:rsidR="00F5748E" w:rsidRPr="00F5748E" w:rsidRDefault="00F5748E" w:rsidP="00F5748E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350F88E3" w14:textId="77777777" w:rsidR="00F5748E" w:rsidRPr="00F5748E" w:rsidRDefault="00F5748E" w:rsidP="00F5748E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5748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e attached resume will serve the overview of my academic records and received accomplishments as an Equity Analyst. I am grateful for reviewing my candidature for the vacant role. I will look forward to further discussing my technical capabilities.</w:t>
                      </w:r>
                    </w:p>
                    <w:p w14:paraId="30032CC1" w14:textId="77777777" w:rsidR="00F5748E" w:rsidRPr="00F5748E" w:rsidRDefault="00F5748E" w:rsidP="00F5748E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4D8BC1D" w14:textId="77777777" w:rsidR="00F5748E" w:rsidRPr="00F5748E" w:rsidRDefault="00F5748E" w:rsidP="00F5748E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5748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incerely,</w:t>
                      </w:r>
                    </w:p>
                    <w:p w14:paraId="09B54967" w14:textId="77777777" w:rsidR="00F5748E" w:rsidRPr="00F5748E" w:rsidRDefault="00F5748E" w:rsidP="00F5748E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5748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031DBA86" w14:textId="77777777" w:rsidR="003D5CB2" w:rsidRPr="00F5748E" w:rsidRDefault="003D5CB2" w:rsidP="00F5748E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sectPr w:rsidR="003D5CB2" w:rsidSect="006A179A">
      <w:footerReference w:type="default" r:id="rId8"/>
      <w:pgSz w:w="11906" w:h="16838"/>
      <w:pgMar w:top="0" w:right="1440" w:bottom="851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8AA326" w14:textId="77777777" w:rsidR="00C63C0C" w:rsidRDefault="00C63C0C" w:rsidP="0041077B">
      <w:pPr>
        <w:spacing w:after="0" w:line="240" w:lineRule="auto"/>
      </w:pPr>
      <w:r>
        <w:separator/>
      </w:r>
    </w:p>
  </w:endnote>
  <w:endnote w:type="continuationSeparator" w:id="0">
    <w:p w14:paraId="33994BF8" w14:textId="77777777" w:rsidR="00C63C0C" w:rsidRDefault="00C63C0C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3B8285" w14:textId="77777777" w:rsidR="006A179A" w:rsidRPr="004E5A37" w:rsidRDefault="006A179A" w:rsidP="006A179A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097699C7" wp14:editId="25F6142D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207FA">
      <w:rPr>
        <w:rFonts w:ascii="Arial" w:hAnsi="Arial" w:cs="Arial"/>
        <w:color w:val="000000"/>
        <w:sz w:val="16"/>
        <w:szCs w:val="16"/>
        <w:lang w:val="en-IN"/>
      </w:rPr>
      <w:t xml:space="preserve">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</w:t>
      </w:r>
    </w:hyperlink>
    <w:r w:rsidR="00A207FA">
      <w:rPr>
        <w:rStyle w:val="Hyperlink"/>
        <w:rFonts w:ascii="Arial" w:hAnsi="Arial" w:cs="Arial"/>
        <w:b/>
        <w:sz w:val="16"/>
        <w:szCs w:val="16"/>
        <w:lang w:val="en-IN"/>
      </w:rPr>
      <w:t>r</w:t>
    </w:r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280AF1AC" w14:textId="77777777" w:rsidR="00E558EC" w:rsidRPr="006A179A" w:rsidRDefault="00E558EC" w:rsidP="006A17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B43B2F" w14:textId="77777777" w:rsidR="00C63C0C" w:rsidRDefault="00C63C0C" w:rsidP="0041077B">
      <w:pPr>
        <w:spacing w:after="0" w:line="240" w:lineRule="auto"/>
      </w:pPr>
      <w:r>
        <w:separator/>
      </w:r>
    </w:p>
  </w:footnote>
  <w:footnote w:type="continuationSeparator" w:id="0">
    <w:p w14:paraId="0E6F1A6D" w14:textId="77777777" w:rsidR="00C63C0C" w:rsidRDefault="00C63C0C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217943"/>
    <w:multiLevelType w:val="multilevel"/>
    <w:tmpl w:val="B87CE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gUAnYIhXywAAAA="/>
  </w:docVars>
  <w:rsids>
    <w:rsidRoot w:val="00574FC0"/>
    <w:rsid w:val="001764F9"/>
    <w:rsid w:val="001A7DCC"/>
    <w:rsid w:val="002616A5"/>
    <w:rsid w:val="00356825"/>
    <w:rsid w:val="00394AF7"/>
    <w:rsid w:val="003D400C"/>
    <w:rsid w:val="003D5CB2"/>
    <w:rsid w:val="0041077B"/>
    <w:rsid w:val="00447402"/>
    <w:rsid w:val="00574FC0"/>
    <w:rsid w:val="00651A06"/>
    <w:rsid w:val="006A179A"/>
    <w:rsid w:val="00747FBB"/>
    <w:rsid w:val="008D1384"/>
    <w:rsid w:val="00960669"/>
    <w:rsid w:val="009A20DE"/>
    <w:rsid w:val="00A207FA"/>
    <w:rsid w:val="00A4341F"/>
    <w:rsid w:val="00BE13CD"/>
    <w:rsid w:val="00C06E6E"/>
    <w:rsid w:val="00C63C0C"/>
    <w:rsid w:val="00E51341"/>
    <w:rsid w:val="00E558EC"/>
    <w:rsid w:val="00F5748E"/>
    <w:rsid w:val="00FF4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A369650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6A179A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6A17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47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ity Analyst Cover Letter Sample</dc:title>
  <dc:subject>Create your Cover Letter using Free Equity Analyst Cover Letter Sample Template</dc:subject>
  <dc:creator>QwikResume.com</dc:creator>
  <cp:keywords/>
  <dc:description/>
  <dcterms:created xsi:type="dcterms:W3CDTF">2021-11-08T06:29:00Z</dcterms:created>
  <dcterms:modified xsi:type="dcterms:W3CDTF">2021-11-08T06:29:00Z</dcterms:modified>
  <cp:category>Accounting &amp; Financ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4032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